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41854" w14:textId="77777777" w:rsidR="0062335D" w:rsidRPr="006D731D" w:rsidRDefault="001A5890" w:rsidP="006D731D">
      <w:pPr>
        <w:pStyle w:val="NoSpacing"/>
        <w:jc w:val="center"/>
        <w:rPr>
          <w:b/>
          <w:sz w:val="44"/>
          <w:szCs w:val="44"/>
        </w:rPr>
      </w:pPr>
      <w:r w:rsidRPr="006D731D">
        <w:rPr>
          <w:b/>
          <w:sz w:val="44"/>
          <w:szCs w:val="44"/>
        </w:rPr>
        <w:t>Baptism</w:t>
      </w:r>
    </w:p>
    <w:p w14:paraId="2E141855" w14:textId="77777777" w:rsidR="001A5890" w:rsidRDefault="001A5890" w:rsidP="001A5890">
      <w:pPr>
        <w:pStyle w:val="NoSpacing"/>
      </w:pPr>
    </w:p>
    <w:p w14:paraId="2E141856" w14:textId="77777777" w:rsidR="001A5890" w:rsidRPr="00734D88" w:rsidRDefault="001A5890" w:rsidP="001A5890">
      <w:pPr>
        <w:pStyle w:val="NoSpacing"/>
        <w:rPr>
          <w:b/>
        </w:rPr>
      </w:pPr>
      <w:r w:rsidRPr="00734D88">
        <w:rPr>
          <w:b/>
        </w:rPr>
        <w:t>Matthew 3:11</w:t>
      </w:r>
      <w:r w:rsidR="006D731D" w:rsidRPr="00734D88">
        <w:rPr>
          <w:b/>
        </w:rPr>
        <w:t xml:space="preserve"> I indeed baptize you </w:t>
      </w:r>
      <w:r w:rsidR="00734D88" w:rsidRPr="00734D88">
        <w:rPr>
          <w:b/>
        </w:rPr>
        <w:t>WITH WATER UNTO REPENTANCE</w:t>
      </w:r>
      <w:r w:rsidR="006D731D" w:rsidRPr="00734D88">
        <w:rPr>
          <w:b/>
        </w:rPr>
        <w:t xml:space="preserve">: but he that cometh after me </w:t>
      </w:r>
      <w:r w:rsidR="00734D88" w:rsidRPr="00734D88">
        <w:rPr>
          <w:b/>
        </w:rPr>
        <w:t xml:space="preserve">IS MIGHTIER THAN I </w:t>
      </w:r>
      <w:r w:rsidR="006D731D" w:rsidRPr="00734D88">
        <w:rPr>
          <w:b/>
        </w:rPr>
        <w:t xml:space="preserve">whose shoes I am not worthy to bear: he </w:t>
      </w:r>
      <w:r w:rsidR="00734D88" w:rsidRPr="00734D88">
        <w:rPr>
          <w:b/>
        </w:rPr>
        <w:t>SHALL BAPTIZE YOU</w:t>
      </w:r>
      <w:r w:rsidR="006D731D" w:rsidRPr="00734D88">
        <w:rPr>
          <w:b/>
        </w:rPr>
        <w:t xml:space="preserve"> with the Holy Ghost, and with fire:</w:t>
      </w:r>
    </w:p>
    <w:p w14:paraId="2E141857" w14:textId="77777777" w:rsidR="00734D88" w:rsidRDefault="00734D88" w:rsidP="001A5890">
      <w:pPr>
        <w:pStyle w:val="NoSpacing"/>
      </w:pPr>
      <w:r>
        <w:t>(He shall baptize you with the Holy Ghost and with fire: NOT with the Holy Ghost, fire AND WATER baptism!</w:t>
      </w:r>
      <w:r w:rsidR="00B57A09">
        <w:t xml:space="preserve">  </w:t>
      </w:r>
      <w:r w:rsidR="00B57A09" w:rsidRPr="00B57A09">
        <w:rPr>
          <w:b/>
        </w:rPr>
        <w:t>John 1:25-27</w:t>
      </w:r>
      <w:r w:rsidR="00236F3E">
        <w:rPr>
          <w:b/>
        </w:rPr>
        <w:t xml:space="preserve">, Acts 11:15-16, </w:t>
      </w:r>
      <w:r w:rsidR="00236F3E">
        <w:t>etc.</w:t>
      </w:r>
      <w:r>
        <w:t>)</w:t>
      </w:r>
    </w:p>
    <w:p w14:paraId="2E141858" w14:textId="77777777" w:rsidR="001A5890" w:rsidRDefault="001A5890" w:rsidP="001A5890">
      <w:pPr>
        <w:pStyle w:val="NoSpacing"/>
      </w:pPr>
    </w:p>
    <w:p w14:paraId="2E141859" w14:textId="77777777" w:rsidR="001A5890" w:rsidRDefault="001A5890" w:rsidP="001A5890">
      <w:pPr>
        <w:pStyle w:val="NoSpacing"/>
        <w:rPr>
          <w:b/>
        </w:rPr>
      </w:pPr>
      <w:r w:rsidRPr="00734D88">
        <w:rPr>
          <w:b/>
        </w:rPr>
        <w:t>Jeremiah 17:13</w:t>
      </w:r>
      <w:r w:rsidR="006D731D" w:rsidRPr="00734D88">
        <w:rPr>
          <w:b/>
        </w:rPr>
        <w:t xml:space="preserve"> O LORD, the hope of Israel, all that forsake thee shall be ashamed, and they that depart from me shall be written in the </w:t>
      </w:r>
      <w:r w:rsidR="006D731D" w:rsidRPr="000C1A22">
        <w:rPr>
          <w:b/>
          <w:noProof/>
        </w:rPr>
        <w:t>earth,</w:t>
      </w:r>
      <w:r w:rsidR="006D731D" w:rsidRPr="00734D88">
        <w:rPr>
          <w:b/>
        </w:rPr>
        <w:t xml:space="preserve"> because they have forsaken the LORD, the FOUNTAIN OF LIVING WATERS.</w:t>
      </w:r>
      <w:r w:rsidR="00B57A09">
        <w:rPr>
          <w:b/>
        </w:rPr>
        <w:t xml:space="preserve"> </w:t>
      </w:r>
    </w:p>
    <w:p w14:paraId="2E14185A" w14:textId="77777777" w:rsidR="00F3592F" w:rsidRDefault="00F3592F" w:rsidP="001A5890">
      <w:pPr>
        <w:pStyle w:val="NoSpacing"/>
        <w:rPr>
          <w:b/>
        </w:rPr>
      </w:pPr>
    </w:p>
    <w:p w14:paraId="2E14185B" w14:textId="77777777" w:rsidR="00F3592F" w:rsidRDefault="00F3592F" w:rsidP="001A5890">
      <w:pPr>
        <w:pStyle w:val="NoSpacing"/>
        <w:rPr>
          <w:b/>
        </w:rPr>
      </w:pPr>
      <w:r>
        <w:rPr>
          <w:b/>
        </w:rPr>
        <w:t xml:space="preserve">John 3:5 </w:t>
      </w:r>
      <w:r w:rsidR="005D1AE3" w:rsidRPr="005D1AE3">
        <w:rPr>
          <w:b/>
        </w:rPr>
        <w:t>Jesus answered, Verily, verily, I say unto thee, Except a man be born of water and of the Spirit, he cannot enter into the kingdom of God.</w:t>
      </w:r>
    </w:p>
    <w:p w14:paraId="2E14185C" w14:textId="77777777" w:rsidR="005D1AE3" w:rsidRPr="005D1AE3" w:rsidRDefault="005D1AE3" w:rsidP="001A5890">
      <w:pPr>
        <w:pStyle w:val="NoSpacing"/>
      </w:pPr>
      <w:r>
        <w:t xml:space="preserve">(Which body of water, if this means carnal water?  A lake, pool or river, </w:t>
      </w:r>
      <w:r w:rsidR="003B4FE4">
        <w:t xml:space="preserve">that </w:t>
      </w:r>
      <w:r>
        <w:t xml:space="preserve">men or a church </w:t>
      </w:r>
      <w:r w:rsidRPr="000C1A22">
        <w:rPr>
          <w:noProof/>
        </w:rPr>
        <w:t>chooses</w:t>
      </w:r>
      <w:r>
        <w:t xml:space="preserve">??  Who </w:t>
      </w:r>
      <w:r w:rsidR="00542879">
        <w:t>is worthy to do YOUR</w:t>
      </w:r>
      <w:r>
        <w:t xml:space="preserve"> water baptism, after John the Baptist himself stopped water baptism when the Messiah came?  We MUST BE washed by the Holy Spirit: </w:t>
      </w:r>
      <w:r w:rsidRPr="005D1AE3">
        <w:rPr>
          <w:b/>
        </w:rPr>
        <w:t>Isaiah 1:16-17, John 1:25-27, Psalms 51:7</w:t>
      </w:r>
      <w:r w:rsidR="00A83EF4">
        <w:rPr>
          <w:b/>
        </w:rPr>
        <w:t>, Jeremiah 31:33-34</w:t>
      </w:r>
      <w:r>
        <w:t>.)</w:t>
      </w:r>
    </w:p>
    <w:p w14:paraId="2E14185D" w14:textId="77777777" w:rsidR="00BA6416" w:rsidRDefault="00BA6416" w:rsidP="001A5890">
      <w:pPr>
        <w:pStyle w:val="NoSpacing"/>
        <w:rPr>
          <w:b/>
        </w:rPr>
      </w:pPr>
    </w:p>
    <w:p w14:paraId="2E14185E" w14:textId="77777777" w:rsidR="00BA6416" w:rsidRDefault="00BA6416" w:rsidP="001A5890">
      <w:pPr>
        <w:pStyle w:val="NoSpacing"/>
        <w:rPr>
          <w:b/>
        </w:rPr>
      </w:pPr>
      <w:r>
        <w:rPr>
          <w:b/>
        </w:rPr>
        <w:t>Hebrews 10:22</w:t>
      </w:r>
      <w:r w:rsidR="005D1AE3">
        <w:rPr>
          <w:b/>
        </w:rPr>
        <w:t xml:space="preserve"> </w:t>
      </w:r>
      <w:r w:rsidR="005D1AE3" w:rsidRPr="005D1AE3">
        <w:rPr>
          <w:b/>
        </w:rPr>
        <w:t xml:space="preserve">Let us draw near with a true heart in full assurance of faith, having our </w:t>
      </w:r>
      <w:r w:rsidR="005D1AE3">
        <w:rPr>
          <w:b/>
        </w:rPr>
        <w:t>HEARTS SPRINKLED</w:t>
      </w:r>
      <w:r w:rsidR="005D1AE3" w:rsidRPr="005D1AE3">
        <w:rPr>
          <w:b/>
        </w:rPr>
        <w:t xml:space="preserve"> from an evil conscience, and our bodies </w:t>
      </w:r>
      <w:r w:rsidR="005D1AE3">
        <w:rPr>
          <w:b/>
        </w:rPr>
        <w:t>WASHED WITH PURE WATER</w:t>
      </w:r>
      <w:r w:rsidR="005D1AE3" w:rsidRPr="005D1AE3">
        <w:rPr>
          <w:b/>
        </w:rPr>
        <w:t>.</w:t>
      </w:r>
    </w:p>
    <w:p w14:paraId="2E14185F" w14:textId="77777777" w:rsidR="005D1AE3" w:rsidRPr="005D1AE3" w:rsidRDefault="005D1AE3" w:rsidP="001A5890">
      <w:pPr>
        <w:pStyle w:val="NoSpacing"/>
      </w:pPr>
      <w:r>
        <w:t xml:space="preserve">(What water can wash your brain/heart?  What water </w:t>
      </w:r>
      <w:r w:rsidR="00A83EF4">
        <w:t>is PURE except the Holy Spirit</w:t>
      </w:r>
      <w:r>
        <w:t xml:space="preserve">: </w:t>
      </w:r>
      <w:r w:rsidRPr="005D1AE3">
        <w:rPr>
          <w:b/>
        </w:rPr>
        <w:t>John 4:10-14</w:t>
      </w:r>
      <w:r>
        <w:t>?)</w:t>
      </w:r>
    </w:p>
    <w:p w14:paraId="2E141860" w14:textId="77777777" w:rsidR="00B57A09" w:rsidRDefault="00B57A09" w:rsidP="001A5890">
      <w:pPr>
        <w:pStyle w:val="NoSpacing"/>
        <w:rPr>
          <w:b/>
        </w:rPr>
      </w:pPr>
    </w:p>
    <w:p w14:paraId="2E141861" w14:textId="77777777" w:rsidR="00B57A09" w:rsidRPr="00CA3176" w:rsidRDefault="00B57A09" w:rsidP="001A5890">
      <w:pPr>
        <w:pStyle w:val="NoSpacing"/>
      </w:pPr>
      <w:r>
        <w:rPr>
          <w:b/>
        </w:rPr>
        <w:t xml:space="preserve">Isaiah 12:3 </w:t>
      </w:r>
      <w:r w:rsidR="00A83EF4">
        <w:rPr>
          <w:b/>
        </w:rPr>
        <w:t>Therefore with joy SHALL YE</w:t>
      </w:r>
      <w:r w:rsidR="00CA3176" w:rsidRPr="00CA3176">
        <w:rPr>
          <w:b/>
        </w:rPr>
        <w:t xml:space="preserve"> draw water out of the wells </w:t>
      </w:r>
      <w:r w:rsidR="00CA3176">
        <w:rPr>
          <w:b/>
        </w:rPr>
        <w:t>OF SALVATION</w:t>
      </w:r>
      <w:r w:rsidR="00CA3176" w:rsidRPr="00CA3176">
        <w:rPr>
          <w:b/>
        </w:rPr>
        <w:t>.</w:t>
      </w:r>
      <w:r w:rsidR="00CA3176">
        <w:rPr>
          <w:b/>
        </w:rPr>
        <w:t xml:space="preserve"> </w:t>
      </w:r>
      <w:r w:rsidR="00CA3176">
        <w:t>(Zechariah 9:9)</w:t>
      </w:r>
    </w:p>
    <w:p w14:paraId="2E141862" w14:textId="77777777" w:rsidR="006D731D" w:rsidRPr="00734D88" w:rsidRDefault="006D731D" w:rsidP="001A5890">
      <w:pPr>
        <w:pStyle w:val="NoSpacing"/>
        <w:rPr>
          <w:b/>
        </w:rPr>
      </w:pPr>
    </w:p>
    <w:p w14:paraId="2E141863" w14:textId="77777777" w:rsidR="006D731D" w:rsidRPr="00734D88" w:rsidRDefault="006D731D" w:rsidP="001A5890">
      <w:pPr>
        <w:pStyle w:val="NoSpacing"/>
        <w:rPr>
          <w:b/>
        </w:rPr>
      </w:pPr>
      <w:r w:rsidRPr="00734D88">
        <w:rPr>
          <w:b/>
        </w:rPr>
        <w:t xml:space="preserve">Jeremiah 2:13 For my people have committed two evils; they have forsaken me </w:t>
      </w:r>
      <w:r w:rsidR="00734D88" w:rsidRPr="00734D88">
        <w:rPr>
          <w:b/>
        </w:rPr>
        <w:t xml:space="preserve">THE FOUNTAIN OF LIVING </w:t>
      </w:r>
      <w:r w:rsidR="00734D88" w:rsidRPr="000C1A22">
        <w:rPr>
          <w:b/>
          <w:noProof/>
        </w:rPr>
        <w:t>WATER</w:t>
      </w:r>
      <w:r w:rsidRPr="000C1A22">
        <w:rPr>
          <w:b/>
          <w:noProof/>
        </w:rPr>
        <w:t>,</w:t>
      </w:r>
      <w:r w:rsidRPr="00734D88">
        <w:rPr>
          <w:b/>
        </w:rPr>
        <w:t xml:space="preserve"> and hewed them out cisterns, broken </w:t>
      </w:r>
      <w:r w:rsidR="00A83EF4">
        <w:rPr>
          <w:b/>
        </w:rPr>
        <w:t>cisterns, that can hold NO WATER</w:t>
      </w:r>
      <w:r w:rsidRPr="00734D88">
        <w:rPr>
          <w:b/>
        </w:rPr>
        <w:t>.</w:t>
      </w:r>
    </w:p>
    <w:p w14:paraId="2E141864" w14:textId="77777777" w:rsidR="00734D88" w:rsidRPr="00734D88" w:rsidRDefault="00734D88" w:rsidP="001A5890">
      <w:pPr>
        <w:pStyle w:val="NoSpacing"/>
        <w:rPr>
          <w:b/>
        </w:rPr>
      </w:pPr>
    </w:p>
    <w:p w14:paraId="2E141865" w14:textId="77777777" w:rsidR="00734D88" w:rsidRPr="00734D88" w:rsidRDefault="00734D88" w:rsidP="001A5890">
      <w:pPr>
        <w:pStyle w:val="NoSpacing"/>
        <w:rPr>
          <w:b/>
        </w:rPr>
      </w:pPr>
      <w:r w:rsidRPr="00734D88">
        <w:rPr>
          <w:b/>
        </w:rPr>
        <w:t>Proverbs 14:27 The fear of the LORD is a FOUNTAIN OF LIFE, to depart from the snares of death.</w:t>
      </w:r>
    </w:p>
    <w:p w14:paraId="2E141866" w14:textId="77777777" w:rsidR="00734D88" w:rsidRDefault="00734D88" w:rsidP="001A5890">
      <w:pPr>
        <w:pStyle w:val="NoSpacing"/>
      </w:pPr>
      <w:r>
        <w:t>(True fear of the LORD is following our Lord Christ, and being joined to His Holy Spirit</w:t>
      </w:r>
      <w:r w:rsidR="00011F76">
        <w:t xml:space="preserve">: </w:t>
      </w:r>
      <w:r w:rsidR="00011F76" w:rsidRPr="00011F76">
        <w:rPr>
          <w:b/>
        </w:rPr>
        <w:t>John 15:1-8</w:t>
      </w:r>
      <w:r>
        <w:t>.)</w:t>
      </w:r>
    </w:p>
    <w:p w14:paraId="2E141867" w14:textId="77777777" w:rsidR="001A5890" w:rsidRDefault="001A5890" w:rsidP="001A5890">
      <w:pPr>
        <w:pStyle w:val="NoSpacing"/>
      </w:pPr>
    </w:p>
    <w:p w14:paraId="2E141868" w14:textId="77777777" w:rsidR="006D731D" w:rsidRPr="00734D88" w:rsidRDefault="006D731D" w:rsidP="006D731D">
      <w:pPr>
        <w:pStyle w:val="NoSpacing"/>
        <w:rPr>
          <w:b/>
        </w:rPr>
      </w:pPr>
      <w:r w:rsidRPr="00734D88">
        <w:rPr>
          <w:b/>
        </w:rPr>
        <w:t xml:space="preserve">John 4:10 Jesus answered and said unto </w:t>
      </w:r>
      <w:r w:rsidRPr="000C1A22">
        <w:rPr>
          <w:b/>
          <w:noProof/>
        </w:rPr>
        <w:t>her,</w:t>
      </w:r>
      <w:r w:rsidRPr="00734D88">
        <w:rPr>
          <w:b/>
        </w:rPr>
        <w:t xml:space="preserve"> </w:t>
      </w:r>
      <w:r w:rsidR="00D30302">
        <w:rPr>
          <w:b/>
        </w:rPr>
        <w:t>IF THOU KNEWEST</w:t>
      </w:r>
      <w:r w:rsidRPr="00734D88">
        <w:rPr>
          <w:b/>
        </w:rPr>
        <w:t xml:space="preserve"> the gift of God, and who it is that saith to thee, Give me to drink; thou wouldest have asked of him, and he would have given </w:t>
      </w:r>
      <w:r w:rsidRPr="000C1A22">
        <w:rPr>
          <w:b/>
          <w:noProof/>
        </w:rPr>
        <w:t>thee</w:t>
      </w:r>
      <w:r w:rsidRPr="00734D88">
        <w:rPr>
          <w:b/>
        </w:rPr>
        <w:t xml:space="preserve"> LIVING WATER.</w:t>
      </w:r>
    </w:p>
    <w:p w14:paraId="2E141869" w14:textId="77777777" w:rsidR="006D731D" w:rsidRPr="00734D88" w:rsidRDefault="006D731D" w:rsidP="006D731D">
      <w:pPr>
        <w:pStyle w:val="NoSpacing"/>
        <w:rPr>
          <w:b/>
        </w:rPr>
      </w:pPr>
      <w:r w:rsidRPr="00734D88">
        <w:rPr>
          <w:b/>
        </w:rPr>
        <w:t>:11 The woman saith unto him, Sir, thou hast nothing to draw with, and the well is deep: from whence then hast thou that LIVING WATER?</w:t>
      </w:r>
    </w:p>
    <w:p w14:paraId="2E14186A" w14:textId="77777777" w:rsidR="006D731D" w:rsidRPr="00734D88" w:rsidRDefault="006D731D" w:rsidP="006D731D">
      <w:pPr>
        <w:pStyle w:val="NoSpacing"/>
        <w:rPr>
          <w:b/>
        </w:rPr>
      </w:pPr>
      <w:r w:rsidRPr="00734D88">
        <w:rPr>
          <w:b/>
        </w:rPr>
        <w:t>:12 Art thou greater than our father Jacob, which gave us the well, and drank thereof himself, and his children, and his cattle?</w:t>
      </w:r>
    </w:p>
    <w:p w14:paraId="2E14186B" w14:textId="77777777" w:rsidR="006D731D" w:rsidRPr="00734D88" w:rsidRDefault="006D731D" w:rsidP="006D731D">
      <w:pPr>
        <w:pStyle w:val="NoSpacing"/>
        <w:rPr>
          <w:b/>
        </w:rPr>
      </w:pPr>
      <w:r w:rsidRPr="00734D88">
        <w:rPr>
          <w:b/>
        </w:rPr>
        <w:t>:13 Jesus answered and said unto her, Whosoever drinketh OF THIS WATER shall thirst again:</w:t>
      </w:r>
    </w:p>
    <w:p w14:paraId="2E14186C" w14:textId="77777777" w:rsidR="001A5890" w:rsidRPr="00734D88" w:rsidRDefault="006D731D" w:rsidP="006D731D">
      <w:pPr>
        <w:pStyle w:val="NoSpacing"/>
        <w:rPr>
          <w:b/>
        </w:rPr>
      </w:pPr>
      <w:r w:rsidRPr="00734D88">
        <w:rPr>
          <w:b/>
        </w:rPr>
        <w:t xml:space="preserve">:14 But whosoever drinketh OF THE WATER THAT I shall give him shall never </w:t>
      </w:r>
      <w:r w:rsidRPr="000C1A22">
        <w:rPr>
          <w:b/>
          <w:noProof/>
        </w:rPr>
        <w:t>thirst;</w:t>
      </w:r>
      <w:r w:rsidRPr="00734D88">
        <w:rPr>
          <w:b/>
        </w:rPr>
        <w:t xml:space="preserve"> but the water that I shall give him SHALL BE IN HIM a well of water springing up into everlasting life.</w:t>
      </w:r>
    </w:p>
    <w:p w14:paraId="2E14186D" w14:textId="77777777" w:rsidR="001A5890" w:rsidRDefault="00734D88" w:rsidP="001A5890">
      <w:pPr>
        <w:pStyle w:val="NoSpacing"/>
      </w:pPr>
      <w:r>
        <w:t>(W</w:t>
      </w:r>
      <w:r w:rsidR="001A5890">
        <w:t xml:space="preserve">ater was right there, </w:t>
      </w:r>
      <w:r w:rsidR="001A5890" w:rsidRPr="000C1A22">
        <w:rPr>
          <w:noProof/>
        </w:rPr>
        <w:t>obviously</w:t>
      </w:r>
      <w:r w:rsidR="001A5890">
        <w:t xml:space="preserve"> the Messiah and the true water He</w:t>
      </w:r>
      <w:r w:rsidR="00740CEC">
        <w:t xml:space="preserve"> would provide (His Spirit) is</w:t>
      </w:r>
      <w:r w:rsidR="001A5890">
        <w:t xml:space="preserve"> not carnal in nature, nor a water dunking nor water baptism</w:t>
      </w:r>
      <w:r w:rsidR="006D731D">
        <w:t>.  NOT ACTUAL WATER of any kind!</w:t>
      </w:r>
      <w:r w:rsidR="001A5890">
        <w:t>)</w:t>
      </w:r>
    </w:p>
    <w:p w14:paraId="2E14186E" w14:textId="77777777" w:rsidR="000769D7" w:rsidRDefault="000769D7" w:rsidP="001A5890">
      <w:pPr>
        <w:pStyle w:val="NoSpacing"/>
      </w:pPr>
    </w:p>
    <w:p w14:paraId="2E14186F" w14:textId="77777777" w:rsidR="00261C2C" w:rsidRPr="00261C2C" w:rsidRDefault="00261C2C" w:rsidP="00261C2C">
      <w:pPr>
        <w:pStyle w:val="NoSpacing"/>
        <w:rPr>
          <w:b/>
        </w:rPr>
      </w:pPr>
      <w:r w:rsidRPr="00261C2C">
        <w:rPr>
          <w:b/>
        </w:rPr>
        <w:t xml:space="preserve">John 7:38 He that believeth on me, as the scripture hath said, out of his belly </w:t>
      </w:r>
      <w:r>
        <w:rPr>
          <w:b/>
        </w:rPr>
        <w:t>SHALL FLOW RIVERS OF LIVING WATER</w:t>
      </w:r>
      <w:r w:rsidRPr="00261C2C">
        <w:rPr>
          <w:b/>
        </w:rPr>
        <w:t>.</w:t>
      </w:r>
    </w:p>
    <w:p w14:paraId="2E141870" w14:textId="77777777" w:rsidR="000769D7" w:rsidRPr="004F7D28" w:rsidRDefault="00261C2C" w:rsidP="00261C2C">
      <w:pPr>
        <w:pStyle w:val="NoSpacing"/>
      </w:pPr>
      <w:r w:rsidRPr="00261C2C">
        <w:rPr>
          <w:b/>
        </w:rPr>
        <w:lastRenderedPageBreak/>
        <w:t xml:space="preserve">:39 (But </w:t>
      </w:r>
      <w:r>
        <w:rPr>
          <w:b/>
        </w:rPr>
        <w:t>THIS SPAKE HE OF</w:t>
      </w:r>
      <w:r w:rsidRPr="00261C2C">
        <w:rPr>
          <w:b/>
        </w:rPr>
        <w:t xml:space="preserve"> the Spirit, which they that believe on him </w:t>
      </w:r>
      <w:r>
        <w:rPr>
          <w:b/>
        </w:rPr>
        <w:t>SHOULD RECEIVE</w:t>
      </w:r>
      <w:r w:rsidRPr="00261C2C">
        <w:rPr>
          <w:b/>
        </w:rPr>
        <w:t>: for the Holy Ghost was not yet given; because that Jesus was not yet glorified.)</w:t>
      </w:r>
      <w:r w:rsidR="004F7D28">
        <w:rPr>
          <w:b/>
        </w:rPr>
        <w:t xml:space="preserve">  </w:t>
      </w:r>
      <w:r w:rsidR="004F7D28">
        <w:t>[Isaiah 44:3, Isaiah 12:2-3, etc]</w:t>
      </w:r>
    </w:p>
    <w:p w14:paraId="2E141871" w14:textId="77777777" w:rsidR="000769D7" w:rsidRDefault="000769D7" w:rsidP="001A5890">
      <w:pPr>
        <w:pStyle w:val="NoSpacing"/>
      </w:pPr>
    </w:p>
    <w:p w14:paraId="2E141872" w14:textId="77777777" w:rsidR="00B57A09" w:rsidRPr="004F7D28" w:rsidRDefault="00B57A09" w:rsidP="001A5890">
      <w:pPr>
        <w:pStyle w:val="NoSpacing"/>
        <w:rPr>
          <w:b/>
        </w:rPr>
      </w:pPr>
      <w:r w:rsidRPr="004F7D28">
        <w:rPr>
          <w:b/>
        </w:rPr>
        <w:t xml:space="preserve">Revelations 7:17 </w:t>
      </w:r>
      <w:r w:rsidR="004F7D28" w:rsidRPr="004F7D28">
        <w:rPr>
          <w:b/>
        </w:rPr>
        <w:t>For the Lamb which is in the mid</w:t>
      </w:r>
      <w:r w:rsidR="00632301">
        <w:rPr>
          <w:b/>
        </w:rPr>
        <w:t xml:space="preserve">st of the throne shall FEED THEM, and shall LEAD </w:t>
      </w:r>
      <w:r w:rsidR="004F7D28" w:rsidRPr="004F7D28">
        <w:rPr>
          <w:b/>
        </w:rPr>
        <w:t xml:space="preserve">them </w:t>
      </w:r>
      <w:r w:rsidR="004F7D28">
        <w:rPr>
          <w:b/>
        </w:rPr>
        <w:t>UNTO LIVING FOUNTAINS OF WATERS</w:t>
      </w:r>
      <w:r w:rsidR="004F7D28" w:rsidRPr="004F7D28">
        <w:rPr>
          <w:b/>
        </w:rPr>
        <w:t>: and God shall wipe away all tears from their eyes.</w:t>
      </w:r>
    </w:p>
    <w:p w14:paraId="2E141873" w14:textId="77777777" w:rsidR="00B57A09" w:rsidRDefault="00B57A09" w:rsidP="001A5890">
      <w:pPr>
        <w:pStyle w:val="NoSpacing"/>
      </w:pPr>
    </w:p>
    <w:p w14:paraId="2E141874" w14:textId="77777777" w:rsidR="004F7D28" w:rsidRPr="004F7D28" w:rsidRDefault="004F7D28" w:rsidP="001A5890">
      <w:pPr>
        <w:pStyle w:val="NoSpacing"/>
        <w:rPr>
          <w:b/>
        </w:rPr>
      </w:pPr>
      <w:r w:rsidRPr="004F7D28">
        <w:rPr>
          <w:b/>
        </w:rPr>
        <w:t>Isaiah 44:3 For I will POUR WATER upon him that is thirsty, and floods upon the dry ground: I will pour MY SPIRIT upon thy seed, and MY BLESSING upon thine offspring:</w:t>
      </w:r>
      <w:r>
        <w:rPr>
          <w:b/>
        </w:rPr>
        <w:t xml:space="preserve">  </w:t>
      </w:r>
      <w:r>
        <w:t>(Jeremiah 31:31-34)</w:t>
      </w:r>
    </w:p>
    <w:p w14:paraId="2E141875" w14:textId="77777777" w:rsidR="000769D7" w:rsidRDefault="000769D7" w:rsidP="001A5890">
      <w:pPr>
        <w:pStyle w:val="NoSpacing"/>
      </w:pPr>
    </w:p>
    <w:p w14:paraId="2E141876" w14:textId="77777777" w:rsidR="00577507" w:rsidRDefault="000769D7" w:rsidP="001A5890">
      <w:pPr>
        <w:pStyle w:val="NoSpacing"/>
      </w:pPr>
      <w:r>
        <w:t xml:space="preserve">“Christ was baptized, so we must </w:t>
      </w:r>
      <w:r w:rsidR="00577507">
        <w:t xml:space="preserve">be </w:t>
      </w:r>
      <w:r>
        <w:t>too</w:t>
      </w:r>
      <w:r w:rsidR="00632301">
        <w:t>?</w:t>
      </w:r>
      <w:r>
        <w:t>”  Oh really</w:t>
      </w:r>
      <w:r w:rsidR="00632301">
        <w:t>, W</w:t>
      </w:r>
      <w:r>
        <w:t xml:space="preserve">hat scripture is that? </w:t>
      </w:r>
      <w:r w:rsidRPr="00740CEC">
        <w:rPr>
          <w:b/>
        </w:rPr>
        <w:t>Isaiah 8:20, John 8:31</w:t>
      </w:r>
      <w:r w:rsidR="004D236E">
        <w:rPr>
          <w:b/>
        </w:rPr>
        <w:t>, Romans 3:4, Jeremiah 17:5</w:t>
      </w:r>
      <w:r>
        <w:t xml:space="preserve">.  </w:t>
      </w:r>
      <w:r w:rsidR="00740CEC">
        <w:t xml:space="preserve">With that false logic, </w:t>
      </w:r>
      <w:r w:rsidR="00577507">
        <w:t xml:space="preserve">Christ was crucified, so </w:t>
      </w:r>
      <w:r w:rsidR="00632301" w:rsidRPr="000C1A22">
        <w:rPr>
          <w:noProof/>
        </w:rPr>
        <w:t>then</w:t>
      </w:r>
      <w:r w:rsidR="00632301">
        <w:t xml:space="preserve"> </w:t>
      </w:r>
      <w:r w:rsidR="00577507">
        <w:t xml:space="preserve">must all </w:t>
      </w:r>
      <w:r w:rsidR="00740CEC">
        <w:t xml:space="preserve">His </w:t>
      </w:r>
      <w:r w:rsidR="00577507">
        <w:t xml:space="preserve">servants be </w:t>
      </w:r>
      <w:r w:rsidR="00740CEC">
        <w:t xml:space="preserve">crucified </w:t>
      </w:r>
      <w:r w:rsidR="00577507">
        <w:t xml:space="preserve">too?  </w:t>
      </w:r>
    </w:p>
    <w:p w14:paraId="2E141877" w14:textId="77777777" w:rsidR="000769D7" w:rsidRDefault="000769D7" w:rsidP="001A5890">
      <w:pPr>
        <w:pStyle w:val="NoSpacing"/>
      </w:pPr>
      <w:r>
        <w:t>Christ set the standards and commandments of the LORD</w:t>
      </w:r>
      <w:r w:rsidR="00632301">
        <w:t xml:space="preserve"> and what we MUST DO</w:t>
      </w:r>
      <w:r>
        <w:t xml:space="preserve">, NOT </w:t>
      </w:r>
      <w:r w:rsidRPr="000C1A22">
        <w:rPr>
          <w:noProof/>
        </w:rPr>
        <w:t>man</w:t>
      </w:r>
      <w:r>
        <w:t>.  If water baptism</w:t>
      </w:r>
      <w:r w:rsidR="00740CEC">
        <w:t xml:space="preserve"> were true, WHERE WERE</w:t>
      </w:r>
      <w:r>
        <w:t xml:space="preserve"> ANY of His disciples baptized in water?  Where was Peter??  </w:t>
      </w:r>
      <w:r w:rsidR="00577507">
        <w:t xml:space="preserve">Where was Paul?  </w:t>
      </w:r>
      <w:r w:rsidR="00740CEC">
        <w:t xml:space="preserve">What are </w:t>
      </w:r>
      <w:r>
        <w:t xml:space="preserve">the righteous fruits of those which force </w:t>
      </w:r>
      <w:r w:rsidR="00632301">
        <w:t xml:space="preserve">and teach </w:t>
      </w:r>
      <w:r>
        <w:t xml:space="preserve">this </w:t>
      </w:r>
      <w:r w:rsidR="00632301">
        <w:t xml:space="preserve">false </w:t>
      </w:r>
      <w:r>
        <w:t>doctrine?</w:t>
      </w:r>
      <w:r w:rsidR="00577507">
        <w:t xml:space="preserve">  </w:t>
      </w:r>
    </w:p>
    <w:p w14:paraId="2E141878" w14:textId="77777777" w:rsidR="000769D7" w:rsidRDefault="000769D7" w:rsidP="001A5890">
      <w:pPr>
        <w:pStyle w:val="NoSpacing"/>
      </w:pPr>
    </w:p>
    <w:p w14:paraId="2E141879" w14:textId="77777777" w:rsidR="00577507" w:rsidRPr="00577507" w:rsidRDefault="00577507" w:rsidP="00577507">
      <w:pPr>
        <w:pStyle w:val="NoSpacing"/>
        <w:rPr>
          <w:b/>
        </w:rPr>
      </w:pPr>
      <w:r w:rsidRPr="00577507">
        <w:rPr>
          <w:b/>
        </w:rPr>
        <w:t xml:space="preserve">Matthew 20:22 But Jesus answered and said, </w:t>
      </w:r>
      <w:r w:rsidRPr="000C1A22">
        <w:rPr>
          <w:b/>
          <w:noProof/>
        </w:rPr>
        <w:t>Ye</w:t>
      </w:r>
      <w:r w:rsidRPr="00577507">
        <w:rPr>
          <w:b/>
        </w:rPr>
        <w:t xml:space="preserve"> know not what ye ask. Are ye able to drink of the cup that I shall drink of, and to be baptized with the baptism that I am baptized with? They say unto him, We are able.</w:t>
      </w:r>
    </w:p>
    <w:p w14:paraId="2E14187A" w14:textId="77777777" w:rsidR="000769D7" w:rsidRPr="00577507" w:rsidRDefault="00577507" w:rsidP="00577507">
      <w:pPr>
        <w:pStyle w:val="NoSpacing"/>
        <w:rPr>
          <w:b/>
        </w:rPr>
      </w:pPr>
      <w:r w:rsidRPr="00577507">
        <w:rPr>
          <w:b/>
        </w:rPr>
        <w:t xml:space="preserve">:23 And he saith unto them, Ye shall drink indeed of my cup, </w:t>
      </w:r>
      <w:r w:rsidR="00740CEC">
        <w:rPr>
          <w:b/>
        </w:rPr>
        <w:t>and BE BAPTIZED WITH THE BAPTISM</w:t>
      </w:r>
      <w:r w:rsidRPr="00577507">
        <w:rPr>
          <w:b/>
        </w:rPr>
        <w:t xml:space="preserve"> that I am baptized with: but to sit on my right hand, and on my left, is not mine to give, but it shall be given to them for whom it is prepared of my Father.</w:t>
      </w:r>
    </w:p>
    <w:p w14:paraId="2E14187B" w14:textId="77777777" w:rsidR="00577507" w:rsidRDefault="00577507" w:rsidP="00577507">
      <w:pPr>
        <w:pStyle w:val="NoSpacing"/>
      </w:pPr>
      <w:r>
        <w:t>(Christ spells</w:t>
      </w:r>
      <w:r w:rsidR="00740CEC">
        <w:t xml:space="preserve"> out </w:t>
      </w:r>
      <w:r w:rsidR="004D236E">
        <w:t xml:space="preserve">AGAIN </w:t>
      </w:r>
      <w:r w:rsidR="00740CEC">
        <w:t>that baptism is NOT A WATER</w:t>
      </w:r>
      <w:r>
        <w:t xml:space="preserve"> dunking, no</w:t>
      </w:r>
      <w:r w:rsidR="00740CEC">
        <w:t>r LITERAL WATER</w:t>
      </w:r>
      <w:r>
        <w:t>!  Also, did He immediately immerse them in water after stating they</w:t>
      </w:r>
      <w:r w:rsidR="00840AB0">
        <w:t xml:space="preserve"> would </w:t>
      </w:r>
      <w:r>
        <w:t>“be baptized” like Him?)</w:t>
      </w:r>
    </w:p>
    <w:p w14:paraId="2E14187C" w14:textId="77777777" w:rsidR="000769D7" w:rsidRDefault="000769D7" w:rsidP="001A5890">
      <w:pPr>
        <w:pStyle w:val="NoSpacing"/>
      </w:pPr>
    </w:p>
    <w:p w14:paraId="2E14187D" w14:textId="77777777" w:rsidR="000769D7" w:rsidRDefault="000769D7" w:rsidP="001A5890">
      <w:pPr>
        <w:pStyle w:val="NoSpacing"/>
      </w:pPr>
      <w:r w:rsidRPr="00404DED">
        <w:rPr>
          <w:b/>
        </w:rPr>
        <w:t>Luke 20:4</w:t>
      </w:r>
      <w:r w:rsidR="00404DED" w:rsidRPr="00404DED">
        <w:rPr>
          <w:b/>
        </w:rPr>
        <w:t xml:space="preserve"> T</w:t>
      </w:r>
      <w:r w:rsidR="00B22794">
        <w:rPr>
          <w:b/>
        </w:rPr>
        <w:t>HE BAPTISM</w:t>
      </w:r>
      <w:r w:rsidR="00404DED" w:rsidRPr="00404DED">
        <w:rPr>
          <w:b/>
        </w:rPr>
        <w:t xml:space="preserve"> of John, was it from heaven, or of men?</w:t>
      </w:r>
      <w:r w:rsidR="00404DED" w:rsidRPr="00404DED">
        <w:rPr>
          <w:b/>
        </w:rPr>
        <w:br/>
      </w:r>
      <w:r w:rsidR="00562150">
        <w:t xml:space="preserve">(If baptism is </w:t>
      </w:r>
      <w:r w:rsidR="004D236E">
        <w:t xml:space="preserve">with </w:t>
      </w:r>
      <w:r w:rsidR="00562150">
        <w:t xml:space="preserve">water, THEN </w:t>
      </w:r>
      <w:r w:rsidR="00404DED">
        <w:t>who dunked John in water?  Did the Messiah?</w:t>
      </w:r>
      <w:r w:rsidR="00840AB0">
        <w:t xml:space="preserve">  Even the wicked and CARNAL Pharisees understood that “baptism” was the anointing from on high: </w:t>
      </w:r>
      <w:r w:rsidR="00840AB0" w:rsidRPr="004D236E">
        <w:rPr>
          <w:b/>
        </w:rPr>
        <w:t>IJohn 2:26-27</w:t>
      </w:r>
      <w:r w:rsidR="00840AB0">
        <w:t>!)</w:t>
      </w:r>
    </w:p>
    <w:p w14:paraId="2E14187E" w14:textId="77777777" w:rsidR="000769D7" w:rsidRDefault="000769D7" w:rsidP="001A5890">
      <w:pPr>
        <w:pStyle w:val="NoSpacing"/>
      </w:pPr>
    </w:p>
    <w:p w14:paraId="2E14187F" w14:textId="77777777" w:rsidR="000769D7" w:rsidRPr="00E9427A" w:rsidRDefault="000769D7" w:rsidP="001A5890">
      <w:pPr>
        <w:pStyle w:val="NoSpacing"/>
        <w:rPr>
          <w:b/>
        </w:rPr>
      </w:pPr>
      <w:r w:rsidRPr="00E9427A">
        <w:rPr>
          <w:b/>
        </w:rPr>
        <w:t>Ephesians 4:5</w:t>
      </w:r>
      <w:r w:rsidR="00E9427A" w:rsidRPr="00E9427A">
        <w:rPr>
          <w:b/>
        </w:rPr>
        <w:t xml:space="preserve"> One Lord, one</w:t>
      </w:r>
      <w:r w:rsidR="00E9427A">
        <w:rPr>
          <w:b/>
        </w:rPr>
        <w:t xml:space="preserve"> faith, ONE BAPTISM</w:t>
      </w:r>
      <w:r w:rsidR="00E9427A" w:rsidRPr="00E9427A">
        <w:rPr>
          <w:b/>
        </w:rPr>
        <w:t>,</w:t>
      </w:r>
    </w:p>
    <w:p w14:paraId="2E141880" w14:textId="77777777" w:rsidR="000769D7" w:rsidRDefault="006503E7" w:rsidP="001A5890">
      <w:pPr>
        <w:pStyle w:val="NoSpacing"/>
      </w:pPr>
      <w:r>
        <w:t>(T</w:t>
      </w:r>
      <w:r w:rsidR="000769D7">
        <w:t xml:space="preserve">he LORD </w:t>
      </w:r>
      <w:r w:rsidR="00562150">
        <w:t xml:space="preserve">Himself in the bible </w:t>
      </w:r>
      <w:r w:rsidR="000769D7">
        <w:t>says ONE baptism, but now there are two??</w:t>
      </w:r>
      <w:r w:rsidR="00E9427A">
        <w:t xml:space="preserve">  A water baptism?</w:t>
      </w:r>
      <w:r w:rsidR="000769D7">
        <w:t>)</w:t>
      </w:r>
    </w:p>
    <w:p w14:paraId="2E141881" w14:textId="77777777" w:rsidR="000769D7" w:rsidRDefault="000769D7" w:rsidP="001A5890">
      <w:pPr>
        <w:pStyle w:val="NoSpacing"/>
      </w:pPr>
      <w:r>
        <w:t xml:space="preserve">Which baptism </w:t>
      </w:r>
      <w:r w:rsidRPr="000C1A22">
        <w:rPr>
          <w:noProof/>
        </w:rPr>
        <w:t>does</w:t>
      </w:r>
      <w:r>
        <w:t xml:space="preserve"> the bible and righteous John the Baptist himself instruct: SEE </w:t>
      </w:r>
      <w:r w:rsidRPr="00F5705D">
        <w:rPr>
          <w:b/>
        </w:rPr>
        <w:t>Matthew 3:11</w:t>
      </w:r>
      <w:r>
        <w:t>.</w:t>
      </w:r>
    </w:p>
    <w:p w14:paraId="2E141882" w14:textId="77777777" w:rsidR="000769D7" w:rsidRDefault="000769D7" w:rsidP="001A5890">
      <w:pPr>
        <w:pStyle w:val="NoSpacing"/>
      </w:pPr>
    </w:p>
    <w:p w14:paraId="2E141883" w14:textId="77777777" w:rsidR="000769D7" w:rsidRDefault="000B7477" w:rsidP="001A5890">
      <w:pPr>
        <w:pStyle w:val="NoSpacing"/>
        <w:rPr>
          <w:b/>
        </w:rPr>
      </w:pPr>
      <w:r w:rsidRPr="00E9427A">
        <w:rPr>
          <w:b/>
        </w:rPr>
        <w:t>Luke 12:50</w:t>
      </w:r>
      <w:r w:rsidR="00E9427A" w:rsidRPr="00E9427A">
        <w:rPr>
          <w:b/>
        </w:rPr>
        <w:t xml:space="preserve"> </w:t>
      </w:r>
      <w:r w:rsidR="00E9427A">
        <w:rPr>
          <w:b/>
        </w:rPr>
        <w:t>But I have A BAPTISM</w:t>
      </w:r>
      <w:r w:rsidR="00E9427A" w:rsidRPr="00E9427A">
        <w:rPr>
          <w:b/>
        </w:rPr>
        <w:t xml:space="preserve"> to be baptized with; and how am I straitened till it </w:t>
      </w:r>
      <w:r w:rsidR="00E9427A" w:rsidRPr="000C1A22">
        <w:rPr>
          <w:b/>
          <w:noProof/>
        </w:rPr>
        <w:t>be</w:t>
      </w:r>
      <w:r w:rsidR="00E9427A" w:rsidRPr="00E9427A">
        <w:rPr>
          <w:b/>
        </w:rPr>
        <w:t xml:space="preserve"> accomplished!</w:t>
      </w:r>
    </w:p>
    <w:p w14:paraId="2E141884" w14:textId="77777777" w:rsidR="00562150" w:rsidRPr="00562150" w:rsidRDefault="00562150" w:rsidP="001A5890">
      <w:pPr>
        <w:pStyle w:val="NoSpacing"/>
      </w:pPr>
      <w:r w:rsidRPr="00562150">
        <w:t xml:space="preserve">(This </w:t>
      </w:r>
      <w:r w:rsidR="006503E7">
        <w:t xml:space="preserve">BAPTISM </w:t>
      </w:r>
      <w:r w:rsidRPr="00562150">
        <w:t>followed the physical water dunking of Christ by John the Baptist!  So, what “baptism” is left</w:t>
      </w:r>
      <w:r w:rsidR="00D50EEB">
        <w:t xml:space="preserve"> according to this verse</w:t>
      </w:r>
      <w:r w:rsidR="006503E7">
        <w:t xml:space="preserve"> “water baptism” believers</w:t>
      </w:r>
      <w:r w:rsidR="00F5705D">
        <w:t>, water dunking</w:t>
      </w:r>
      <w:r w:rsidR="00D50EEB">
        <w:t>?  Humbly learn</w:t>
      </w:r>
      <w:r w:rsidRPr="00562150">
        <w:t>)</w:t>
      </w:r>
    </w:p>
    <w:p w14:paraId="2E141885" w14:textId="77777777" w:rsidR="000B7477" w:rsidRDefault="000B7477" w:rsidP="001A5890">
      <w:pPr>
        <w:pStyle w:val="NoSpacing"/>
      </w:pPr>
    </w:p>
    <w:p w14:paraId="2E141886" w14:textId="77777777" w:rsidR="00D41C66" w:rsidRPr="00D41C66" w:rsidRDefault="00D41C66" w:rsidP="00D41C66">
      <w:pPr>
        <w:pStyle w:val="NoSpacing"/>
        <w:rPr>
          <w:b/>
        </w:rPr>
      </w:pPr>
      <w:r w:rsidRPr="00D41C66">
        <w:rPr>
          <w:b/>
        </w:rPr>
        <w:t>Acts 19:2 He said unto them, Have ye received the Holy Ghost since ye believed? And they said unto him, We have not so much as heard whether there be any Holy Ghost.</w:t>
      </w:r>
    </w:p>
    <w:p w14:paraId="2E141887" w14:textId="77777777" w:rsidR="00D41C66" w:rsidRPr="00D41C66" w:rsidRDefault="00D41C66" w:rsidP="00D41C66">
      <w:pPr>
        <w:pStyle w:val="NoSpacing"/>
        <w:rPr>
          <w:b/>
        </w:rPr>
      </w:pPr>
      <w:r w:rsidRPr="00D41C66">
        <w:rPr>
          <w:b/>
        </w:rPr>
        <w:t>:3 And he said unto them, Unto what then WERE YE BAPTIZED? And they said, Unto John's baptism.</w:t>
      </w:r>
    </w:p>
    <w:p w14:paraId="2E141888" w14:textId="77777777" w:rsidR="00D41C66" w:rsidRPr="00D41C66" w:rsidRDefault="00D41C66" w:rsidP="00D41C66">
      <w:pPr>
        <w:pStyle w:val="NoSpacing"/>
        <w:rPr>
          <w:b/>
        </w:rPr>
      </w:pPr>
      <w:r w:rsidRPr="00D41C66">
        <w:rPr>
          <w:b/>
        </w:rPr>
        <w:t>:4 Then said Paul, John verily baptized with the baptism of repentance, saying unto the people, THAT THEY SHOULD BELIEVE ON HIM WHICH SHOULD COME AFTER HIM, that is, on Christ Jesus.</w:t>
      </w:r>
    </w:p>
    <w:p w14:paraId="2E141889" w14:textId="77777777" w:rsidR="00D41C66" w:rsidRPr="00D41C66" w:rsidRDefault="00D41C66" w:rsidP="00D41C66">
      <w:pPr>
        <w:pStyle w:val="NoSpacing"/>
        <w:rPr>
          <w:b/>
        </w:rPr>
      </w:pPr>
      <w:r w:rsidRPr="00D41C66">
        <w:rPr>
          <w:b/>
        </w:rPr>
        <w:t>:5 When they heard this, THEY WERE BAPTIZED in the name of the Lord Jesus.</w:t>
      </w:r>
    </w:p>
    <w:p w14:paraId="2E14188A" w14:textId="77777777" w:rsidR="000B7477" w:rsidRDefault="00D41C66" w:rsidP="00D41C66">
      <w:pPr>
        <w:pStyle w:val="NoSpacing"/>
        <w:rPr>
          <w:b/>
        </w:rPr>
      </w:pPr>
      <w:r w:rsidRPr="00D41C66">
        <w:rPr>
          <w:b/>
        </w:rPr>
        <w:t>:6 And when Paul HAD LAID HIS HANDS upon them, the Holy Ghost came on them; and they spake with tongues, and prophesied.</w:t>
      </w:r>
    </w:p>
    <w:p w14:paraId="2E14188B" w14:textId="77777777" w:rsidR="00D41C66" w:rsidRPr="00D41C66" w:rsidRDefault="00D41C66" w:rsidP="00D41C66">
      <w:pPr>
        <w:pStyle w:val="NoSpacing"/>
      </w:pPr>
      <w:r>
        <w:t>(Where was the water commanded for John the Baptist’s f</w:t>
      </w:r>
      <w:r w:rsidR="00AB1431">
        <w:t>ormer disciples?</w:t>
      </w:r>
      <w:r>
        <w:t>)</w:t>
      </w:r>
    </w:p>
    <w:p w14:paraId="2E14188C" w14:textId="77777777" w:rsidR="000B7477" w:rsidRDefault="000B7477" w:rsidP="001A5890">
      <w:pPr>
        <w:pStyle w:val="NoSpacing"/>
      </w:pPr>
    </w:p>
    <w:p w14:paraId="2E14188D" w14:textId="77777777" w:rsidR="000B7477" w:rsidRPr="00117EA7" w:rsidRDefault="000B7477" w:rsidP="001A5890">
      <w:pPr>
        <w:pStyle w:val="NoSpacing"/>
        <w:rPr>
          <w:b/>
        </w:rPr>
      </w:pPr>
      <w:r w:rsidRPr="00117EA7">
        <w:rPr>
          <w:b/>
        </w:rPr>
        <w:lastRenderedPageBreak/>
        <w:t xml:space="preserve">Acts 2:41 </w:t>
      </w:r>
      <w:r w:rsidR="00117EA7" w:rsidRPr="00117EA7">
        <w:rPr>
          <w:b/>
        </w:rPr>
        <w:t>Then they that gladly</w:t>
      </w:r>
      <w:r w:rsidR="007D3512">
        <w:rPr>
          <w:b/>
        </w:rPr>
        <w:t xml:space="preserve"> received his word WERE BAPTIZED</w:t>
      </w:r>
      <w:r w:rsidR="00117EA7" w:rsidRPr="00117EA7">
        <w:rPr>
          <w:b/>
        </w:rPr>
        <w:t>: and the same day there were added unto them about three thousand souls.</w:t>
      </w:r>
    </w:p>
    <w:p w14:paraId="2E14188E" w14:textId="77777777" w:rsidR="000B7477" w:rsidRPr="00AD30BE" w:rsidRDefault="00117EA7" w:rsidP="001A5890">
      <w:pPr>
        <w:pStyle w:val="NoSpacing"/>
      </w:pPr>
      <w:r>
        <w:t>(</w:t>
      </w:r>
      <w:r w:rsidR="000B7477">
        <w:t xml:space="preserve">So they that received the word, or the WATER </w:t>
      </w:r>
      <w:r w:rsidR="000B7477" w:rsidRPr="000C1A22">
        <w:rPr>
          <w:noProof/>
        </w:rPr>
        <w:t>were</w:t>
      </w:r>
      <w:r w:rsidR="000B7477">
        <w:t xml:space="preserve"> baptized?  </w:t>
      </w:r>
      <w:r w:rsidR="007D3512" w:rsidRPr="007D3512">
        <w:rPr>
          <w:b/>
        </w:rPr>
        <w:t>Acts 2:38-40</w:t>
      </w:r>
      <w:r w:rsidR="00AD30BE">
        <w:rPr>
          <w:b/>
        </w:rPr>
        <w:t xml:space="preserve">, Titus 3:5, </w:t>
      </w:r>
      <w:r w:rsidR="00AD30BE">
        <w:t>etc.</w:t>
      </w:r>
    </w:p>
    <w:p w14:paraId="2E14188F" w14:textId="77777777" w:rsidR="000B7477" w:rsidRDefault="00562150" w:rsidP="001A5890">
      <w:pPr>
        <w:pStyle w:val="NoSpacing"/>
      </w:pPr>
      <w:r>
        <w:t>If THEY</w:t>
      </w:r>
      <w:r w:rsidR="00117EA7">
        <w:t xml:space="preserve"> were doing EXACTLY what J</w:t>
      </w:r>
      <w:r w:rsidR="000B7477">
        <w:t xml:space="preserve">ohn the Baptist </w:t>
      </w:r>
      <w:r w:rsidR="00117EA7">
        <w:t>did, then what purpose does</w:t>
      </w:r>
      <w:r w:rsidR="000B7477">
        <w:t xml:space="preserve"> </w:t>
      </w:r>
      <w:r w:rsidR="00AD30BE">
        <w:t>Christ serve?  What was Christ</w:t>
      </w:r>
      <w:r w:rsidR="000B7477">
        <w:t xml:space="preserve"> referring to when He and the Samaritan woman in John 4 were drawing ACTUAL water?</w:t>
      </w:r>
      <w:r w:rsidR="00117EA7">
        <w:t>)</w:t>
      </w:r>
    </w:p>
    <w:p w14:paraId="2E141890" w14:textId="77777777" w:rsidR="0040591C" w:rsidRDefault="0040591C" w:rsidP="007D3512">
      <w:pPr>
        <w:pStyle w:val="NoSpacing"/>
        <w:rPr>
          <w:b/>
        </w:rPr>
      </w:pPr>
    </w:p>
    <w:p w14:paraId="2E141891" w14:textId="77777777" w:rsidR="007D3512" w:rsidRPr="007E7CE3" w:rsidRDefault="000B7477" w:rsidP="007D3512">
      <w:pPr>
        <w:pStyle w:val="NoSpacing"/>
        <w:rPr>
          <w:b/>
        </w:rPr>
      </w:pPr>
      <w:r w:rsidRPr="007E7CE3">
        <w:rPr>
          <w:b/>
        </w:rPr>
        <w:t xml:space="preserve">Ephesians </w:t>
      </w:r>
      <w:r w:rsidR="007D3512" w:rsidRPr="007E7CE3">
        <w:rPr>
          <w:b/>
        </w:rPr>
        <w:t>5:25 Husbands, love your wives, even as Christ also loved the church, and gave himself for it;</w:t>
      </w:r>
    </w:p>
    <w:p w14:paraId="2E141892" w14:textId="77777777" w:rsidR="000B7477" w:rsidRPr="007E7CE3" w:rsidRDefault="007D3512" w:rsidP="007D3512">
      <w:pPr>
        <w:pStyle w:val="NoSpacing"/>
        <w:rPr>
          <w:b/>
        </w:rPr>
      </w:pPr>
      <w:r w:rsidRPr="007E7CE3">
        <w:rPr>
          <w:b/>
        </w:rPr>
        <w:t xml:space="preserve">:26 That he might SANCTIFY AND CLEANSE IT it with the washing </w:t>
      </w:r>
      <w:r w:rsidR="0040591C">
        <w:rPr>
          <w:b/>
        </w:rPr>
        <w:t>OF WATER</w:t>
      </w:r>
      <w:r w:rsidRPr="007E7CE3">
        <w:rPr>
          <w:b/>
        </w:rPr>
        <w:t xml:space="preserve"> BY THE WORD,</w:t>
      </w:r>
    </w:p>
    <w:p w14:paraId="2E141893" w14:textId="77777777" w:rsidR="000B7477" w:rsidRDefault="000B7477" w:rsidP="001A5890">
      <w:pPr>
        <w:pStyle w:val="NoSpacing"/>
      </w:pPr>
    </w:p>
    <w:p w14:paraId="2E141894" w14:textId="77777777" w:rsidR="000B7477" w:rsidRPr="007E7CE3" w:rsidRDefault="000B7477" w:rsidP="001A5890">
      <w:pPr>
        <w:pStyle w:val="NoSpacing"/>
        <w:rPr>
          <w:b/>
        </w:rPr>
      </w:pPr>
      <w:r w:rsidRPr="007E7CE3">
        <w:rPr>
          <w:b/>
        </w:rPr>
        <w:t>John 15:3</w:t>
      </w:r>
      <w:r w:rsidR="007E7CE3" w:rsidRPr="007E7CE3">
        <w:rPr>
          <w:b/>
        </w:rPr>
        <w:t xml:space="preserve"> NOW YE ARE CLEAN through the word which I have spoken unto you.</w:t>
      </w:r>
    </w:p>
    <w:p w14:paraId="2E141895" w14:textId="77777777" w:rsidR="007E7CE3" w:rsidRDefault="007E7CE3" w:rsidP="001A5890">
      <w:pPr>
        <w:pStyle w:val="NoSpacing"/>
      </w:pPr>
      <w:r>
        <w:t xml:space="preserve">(John 6:63 </w:t>
      </w:r>
      <w:r w:rsidRPr="007E7CE3">
        <w:t xml:space="preserve">It is the spirit that quickeneth; the flesh profiteth nothing: the words that I speak unto you, </w:t>
      </w:r>
      <w:r w:rsidR="00B22794">
        <w:t>THEY ARE SPIRIT</w:t>
      </w:r>
      <w:r w:rsidRPr="007E7CE3">
        <w:t xml:space="preserve">, and </w:t>
      </w:r>
      <w:r w:rsidR="00B22794">
        <w:t>THEY ARE LIFE</w:t>
      </w:r>
      <w:r w:rsidRPr="007E7CE3">
        <w:t>.</w:t>
      </w:r>
      <w:r>
        <w:t>)</w:t>
      </w:r>
    </w:p>
    <w:p w14:paraId="2E141896" w14:textId="77777777" w:rsidR="000B7477" w:rsidRDefault="000B7477" w:rsidP="001A5890">
      <w:pPr>
        <w:pStyle w:val="NoSpacing"/>
      </w:pPr>
    </w:p>
    <w:p w14:paraId="2E141897" w14:textId="77777777" w:rsidR="000B7477" w:rsidRPr="007E7CE3" w:rsidRDefault="000B7477" w:rsidP="001A5890">
      <w:pPr>
        <w:pStyle w:val="NoSpacing"/>
        <w:rPr>
          <w:b/>
        </w:rPr>
      </w:pPr>
      <w:r w:rsidRPr="007E7CE3">
        <w:rPr>
          <w:b/>
        </w:rPr>
        <w:t>Psalms 119:9</w:t>
      </w:r>
      <w:r w:rsidR="007E7CE3" w:rsidRPr="007E7CE3">
        <w:rPr>
          <w:b/>
        </w:rPr>
        <w:t xml:space="preserve"> BETH. Wherewithal shall a young man cleanse his way? by taking heed thereto </w:t>
      </w:r>
      <w:r w:rsidR="00B22794">
        <w:rPr>
          <w:b/>
        </w:rPr>
        <w:t>ACCORDING TO THY WORD</w:t>
      </w:r>
      <w:r w:rsidR="007E7CE3" w:rsidRPr="007E7CE3">
        <w:rPr>
          <w:b/>
        </w:rPr>
        <w:t>.</w:t>
      </w:r>
    </w:p>
    <w:p w14:paraId="2E141898" w14:textId="77777777" w:rsidR="000B7477" w:rsidRDefault="000B7477" w:rsidP="001A5890">
      <w:pPr>
        <w:pStyle w:val="NoSpacing"/>
      </w:pPr>
    </w:p>
    <w:p w14:paraId="2E141899" w14:textId="77777777" w:rsidR="000B7477" w:rsidRPr="007E7CE3" w:rsidRDefault="000B7477" w:rsidP="001A5890">
      <w:pPr>
        <w:pStyle w:val="NoSpacing"/>
        <w:rPr>
          <w:b/>
        </w:rPr>
      </w:pPr>
      <w:r w:rsidRPr="007E7CE3">
        <w:rPr>
          <w:b/>
        </w:rPr>
        <w:t>Jeremiah 2:22</w:t>
      </w:r>
      <w:r w:rsidR="007E7CE3" w:rsidRPr="007E7CE3">
        <w:rPr>
          <w:b/>
        </w:rPr>
        <w:t xml:space="preserve"> For though </w:t>
      </w:r>
      <w:r w:rsidR="00B22794">
        <w:rPr>
          <w:b/>
        </w:rPr>
        <w:t>THOU WASH THEE</w:t>
      </w:r>
      <w:r w:rsidR="007E7CE3" w:rsidRPr="007E7CE3">
        <w:rPr>
          <w:b/>
        </w:rPr>
        <w:t xml:space="preserve"> with </w:t>
      </w:r>
      <w:r w:rsidR="007E7CE3" w:rsidRPr="000C1A22">
        <w:rPr>
          <w:b/>
          <w:noProof/>
        </w:rPr>
        <w:t>nitre</w:t>
      </w:r>
      <w:r w:rsidR="007E7CE3" w:rsidRPr="007E7CE3">
        <w:rPr>
          <w:b/>
        </w:rPr>
        <w:t xml:space="preserve">, and </w:t>
      </w:r>
      <w:r w:rsidR="00B22794">
        <w:rPr>
          <w:b/>
        </w:rPr>
        <w:t>TAKE THEE</w:t>
      </w:r>
      <w:r w:rsidR="007E7CE3" w:rsidRPr="007E7CE3">
        <w:rPr>
          <w:b/>
        </w:rPr>
        <w:t xml:space="preserve"> much soap, yet thine iniquity </w:t>
      </w:r>
      <w:r w:rsidR="00B22794">
        <w:rPr>
          <w:b/>
        </w:rPr>
        <w:t>IS MARKED</w:t>
      </w:r>
      <w:r w:rsidR="007E7CE3" w:rsidRPr="007E7CE3">
        <w:rPr>
          <w:b/>
        </w:rPr>
        <w:t xml:space="preserve"> before me, saith the Lord GOD.</w:t>
      </w:r>
    </w:p>
    <w:p w14:paraId="2E14189A" w14:textId="77777777" w:rsidR="000B7477" w:rsidRDefault="000B7477" w:rsidP="001A5890">
      <w:pPr>
        <w:pStyle w:val="NoSpacing"/>
      </w:pPr>
      <w:r>
        <w:t>(Water</w:t>
      </w:r>
      <w:r w:rsidR="004B1AF2">
        <w:t xml:space="preserve"> with salt</w:t>
      </w:r>
      <w:r>
        <w:t xml:space="preserve">, </w:t>
      </w:r>
      <w:r w:rsidR="004B1AF2">
        <w:t xml:space="preserve">regular water, </w:t>
      </w:r>
      <w:r>
        <w:t xml:space="preserve">even soapy water will not cleanse a man.  If John the Baptist was able to cleanse the people, then He would NOT have preached </w:t>
      </w:r>
      <w:r w:rsidR="00B22794">
        <w:t xml:space="preserve">of </w:t>
      </w:r>
      <w:r>
        <w:t>the Messiah</w:t>
      </w:r>
      <w:r w:rsidR="00B22794">
        <w:t xml:space="preserve"> to them</w:t>
      </w:r>
      <w:r>
        <w:t xml:space="preserve">, nor fulfilled </w:t>
      </w:r>
      <w:r w:rsidRPr="000C1A22">
        <w:rPr>
          <w:noProof/>
        </w:rPr>
        <w:t>prophecy</w:t>
      </w:r>
      <w:r w:rsidR="004B1AF2">
        <w:t xml:space="preserve"> of paving the way for the Lord: </w:t>
      </w:r>
      <w:r w:rsidR="004B1AF2" w:rsidRPr="004B1AF2">
        <w:rPr>
          <w:b/>
        </w:rPr>
        <w:t>Isaiah 40:3-4</w:t>
      </w:r>
      <w:r w:rsidR="00B22794">
        <w:rPr>
          <w:b/>
        </w:rPr>
        <w:t>.</w:t>
      </w:r>
      <w:r>
        <w:t>)</w:t>
      </w:r>
    </w:p>
    <w:p w14:paraId="2E14189B" w14:textId="77777777" w:rsidR="008A4DCB" w:rsidRDefault="008A4DCB" w:rsidP="001A5890">
      <w:pPr>
        <w:pStyle w:val="NoSpacing"/>
      </w:pPr>
    </w:p>
    <w:p w14:paraId="2E14189C" w14:textId="77777777" w:rsidR="008A4DCB" w:rsidRPr="007E7CE3" w:rsidRDefault="008A4DCB" w:rsidP="001A5890">
      <w:pPr>
        <w:pStyle w:val="NoSpacing"/>
        <w:rPr>
          <w:b/>
        </w:rPr>
      </w:pPr>
      <w:r w:rsidRPr="007E7CE3">
        <w:rPr>
          <w:b/>
        </w:rPr>
        <w:t>John 4:24</w:t>
      </w:r>
      <w:r w:rsidR="007E7CE3" w:rsidRPr="007E7CE3">
        <w:rPr>
          <w:b/>
        </w:rPr>
        <w:t xml:space="preserve"> God is a Spirit: and they that worship him must worship him in spirit and in truth.</w:t>
      </w:r>
    </w:p>
    <w:p w14:paraId="2E14189D" w14:textId="77777777" w:rsidR="008A4DCB" w:rsidRDefault="00386385" w:rsidP="001A5890">
      <w:pPr>
        <w:pStyle w:val="NoSpacing"/>
      </w:pPr>
      <w:r>
        <w:t>“Must worship h</w:t>
      </w:r>
      <w:r w:rsidR="008A4DCB">
        <w:t>im</w:t>
      </w:r>
      <w:r>
        <w:t>”</w:t>
      </w:r>
      <w:r w:rsidR="008A4DCB">
        <w:t xml:space="preserve"> in spirit (have the Holy Spirit) and in truth (according to the word of truth: </w:t>
      </w:r>
      <w:r w:rsidR="008A4DCB" w:rsidRPr="00386385">
        <w:rPr>
          <w:b/>
        </w:rPr>
        <w:t>John 14:16-18</w:t>
      </w:r>
      <w:r w:rsidR="008A4DCB">
        <w:t xml:space="preserve">) which still deals with Christ </w:t>
      </w:r>
      <w:r w:rsidR="008A4DCB" w:rsidRPr="00386385">
        <w:t xml:space="preserve">and the Word of truth.  Where MUST we be baptized by water?  Again, even the water referred </w:t>
      </w:r>
      <w:r w:rsidR="008A4DCB" w:rsidRPr="001D60F5">
        <w:rPr>
          <w:noProof/>
        </w:rPr>
        <w:t>to:</w:t>
      </w:r>
      <w:r w:rsidR="008A4DCB" w:rsidRPr="00386385">
        <w:t xml:space="preserve"> </w:t>
      </w:r>
      <w:r w:rsidR="008A4DCB" w:rsidRPr="00386385">
        <w:rPr>
          <w:b/>
        </w:rPr>
        <w:t>John 7:38-39, Jeremiah 17:13, Jeremiah 2:13</w:t>
      </w:r>
      <w:r w:rsidR="008A4DCB">
        <w:t>, etc., shows it’</w:t>
      </w:r>
      <w:r w:rsidR="007E7CE3">
        <w:t>s symbolic of</w:t>
      </w:r>
      <w:r w:rsidR="008A4DCB">
        <w:t xml:space="preserve"> the Holy Spirit (Christ wh</w:t>
      </w:r>
      <w:r w:rsidR="007E7CE3">
        <w:t>en not upon earth), NOT actual</w:t>
      </w:r>
      <w:r w:rsidR="008A4DCB">
        <w:t xml:space="preserve"> water: </w:t>
      </w:r>
      <w:r w:rsidR="008A4DCB" w:rsidRPr="00386385">
        <w:rPr>
          <w:b/>
        </w:rPr>
        <w:t>Matthew 3:11</w:t>
      </w:r>
      <w:r w:rsidR="008A4DCB">
        <w:t>!</w:t>
      </w:r>
    </w:p>
    <w:p w14:paraId="2E14189E" w14:textId="77777777" w:rsidR="00F61642" w:rsidRDefault="00386385" w:rsidP="00386385">
      <w:pPr>
        <w:pStyle w:val="NoSpacing"/>
        <w:tabs>
          <w:tab w:val="left" w:pos="6585"/>
        </w:tabs>
      </w:pPr>
      <w:r>
        <w:tab/>
      </w:r>
    </w:p>
    <w:p w14:paraId="2E14189F" w14:textId="77777777" w:rsidR="00F61642" w:rsidRDefault="00796A20" w:rsidP="001A5890">
      <w:pPr>
        <w:pStyle w:val="NoSpacing"/>
      </w:pPr>
      <w:r>
        <w:t>H</w:t>
      </w:r>
      <w:r w:rsidR="00F61642">
        <w:t xml:space="preserve">umbly learn </w:t>
      </w:r>
      <w:r>
        <w:t xml:space="preserve">and apply </w:t>
      </w:r>
      <w:r w:rsidR="00F61642">
        <w:t>ALL the scriptures on baptism, NOT just some precepts which promote a false doctrine and also NEGLECT or reject all the scriptures verifying what baptism truly is.</w:t>
      </w:r>
    </w:p>
    <w:p w14:paraId="2E1418A0" w14:textId="77777777" w:rsidR="001A5890" w:rsidRDefault="001A5890" w:rsidP="001A5890">
      <w:pPr>
        <w:pStyle w:val="NoSpacing"/>
      </w:pPr>
    </w:p>
    <w:p w14:paraId="2E1418A1" w14:textId="77777777" w:rsidR="001A5890" w:rsidRDefault="001A5890" w:rsidP="001A5890">
      <w:pPr>
        <w:pStyle w:val="NoSpacing"/>
      </w:pPr>
      <w:r>
        <w:t>Carnal men perv</w:t>
      </w:r>
      <w:r w:rsidR="000769D7">
        <w:t xml:space="preserve">ert the scriptures, and their actions </w:t>
      </w:r>
      <w:r>
        <w:t>will NOT fail</w:t>
      </w:r>
      <w:r w:rsidR="000769D7">
        <w:t xml:space="preserve"> to confirm their blindness</w:t>
      </w:r>
      <w:r>
        <w:t xml:space="preserve">.  They reject truth, and hold fast to lies, and hold to any scripture they feel promotes their false doctrines: </w:t>
      </w:r>
      <w:r w:rsidRPr="00F61642">
        <w:rPr>
          <w:b/>
        </w:rPr>
        <w:t xml:space="preserve">Acts 8:22, Acts </w:t>
      </w:r>
      <w:r w:rsidR="00F61642" w:rsidRPr="00F61642">
        <w:rPr>
          <w:b/>
        </w:rPr>
        <w:t>10:47</w:t>
      </w:r>
      <w:r w:rsidR="00F61642">
        <w:t xml:space="preserve"> “</w:t>
      </w:r>
      <w:r>
        <w:t>can anyone forbid water,</w:t>
      </w:r>
      <w:r w:rsidR="00F61642">
        <w:t>”</w:t>
      </w:r>
      <w:r>
        <w:t xml:space="preserve"> etc.  </w:t>
      </w:r>
      <w:r w:rsidR="00F61642">
        <w:t xml:space="preserve">All topics, whether “gentiles” or “baptism” better be understood and rightly divided, which </w:t>
      </w:r>
      <w:r w:rsidR="00386385">
        <w:t>even caused true</w:t>
      </w:r>
      <w:r w:rsidR="00F61642">
        <w:t xml:space="preserve"> disciples to HUMBLY await more understanding and reason in the scriptures (</w:t>
      </w:r>
      <w:r w:rsidR="00F61642" w:rsidRPr="00386385">
        <w:rPr>
          <w:b/>
        </w:rPr>
        <w:t>Acts 10</w:t>
      </w:r>
      <w:r w:rsidR="00F61642" w:rsidRPr="00386385">
        <w:rPr>
          <w:b/>
          <w:vertAlign w:val="superscript"/>
        </w:rPr>
        <w:t>th</w:t>
      </w:r>
      <w:r w:rsidR="00F61642" w:rsidRPr="00386385">
        <w:rPr>
          <w:b/>
        </w:rPr>
        <w:t xml:space="preserve"> chapter, Acts 15:1-20, Acts 17:11).</w:t>
      </w:r>
      <w:r w:rsidR="00F61642">
        <w:t xml:space="preserve">  Be humble to the word of truth, NOT</w:t>
      </w:r>
      <w:r w:rsidR="000769D7">
        <w:t xml:space="preserve"> disobedient commandment breakers, </w:t>
      </w:r>
      <w:r w:rsidR="00F61642">
        <w:t xml:space="preserve">which will ALWAYS </w:t>
      </w:r>
      <w:r w:rsidR="000769D7">
        <w:t>stumble at the word</w:t>
      </w:r>
      <w:r w:rsidR="00AB1D2A">
        <w:t>/Christ</w:t>
      </w:r>
      <w:r w:rsidR="000769D7">
        <w:t xml:space="preserve">: </w:t>
      </w:r>
      <w:r w:rsidR="000769D7" w:rsidRPr="00F61642">
        <w:rPr>
          <w:b/>
        </w:rPr>
        <w:t>IPeter 2:6-8</w:t>
      </w:r>
      <w:r w:rsidR="000769D7">
        <w:t>.</w:t>
      </w:r>
    </w:p>
    <w:p w14:paraId="2E1418A2" w14:textId="77777777" w:rsidR="008A4DCB" w:rsidRDefault="008A4DCB" w:rsidP="001A5890">
      <w:pPr>
        <w:pStyle w:val="NoSpacing"/>
      </w:pPr>
      <w:bookmarkStart w:id="0" w:name="_GoBack"/>
      <w:bookmarkEnd w:id="0"/>
    </w:p>
    <w:p w14:paraId="2E1418A3" w14:textId="77777777" w:rsidR="008A4DCB" w:rsidRDefault="008A4DCB" w:rsidP="001A5890">
      <w:pPr>
        <w:pStyle w:val="NoSpacing"/>
      </w:pPr>
      <w:r>
        <w:t>Beware of t</w:t>
      </w:r>
      <w:r w:rsidR="0005589C">
        <w:t xml:space="preserve">he leaven of unlearned men, their lies, and </w:t>
      </w:r>
      <w:r>
        <w:t xml:space="preserve">deceit.  </w:t>
      </w:r>
      <w:r w:rsidR="006D731D">
        <w:t xml:space="preserve">Join to Christ, </w:t>
      </w:r>
      <w:r w:rsidR="0005589C">
        <w:t xml:space="preserve">abide in His Spirit of truth and His word </w:t>
      </w:r>
      <w:r w:rsidR="00C54CBC">
        <w:t xml:space="preserve">of truth </w:t>
      </w:r>
      <w:r w:rsidR="0005589C">
        <w:t xml:space="preserve">ONLY, that you may purify your souls!  </w:t>
      </w:r>
      <w:r>
        <w:t>Do men gather fruits from thorns?</w:t>
      </w:r>
      <w:r w:rsidR="00F3592F">
        <w:t xml:space="preserve">  Learn </w:t>
      </w:r>
      <w:r w:rsidR="00C54CBC">
        <w:t xml:space="preserve">therefore </w:t>
      </w:r>
      <w:r w:rsidR="00F3592F">
        <w:t>from C</w:t>
      </w:r>
      <w:r w:rsidR="00C54CBC">
        <w:t>hrist and the word of truth, NOT</w:t>
      </w:r>
      <w:r w:rsidR="00F3592F">
        <w:t xml:space="preserve"> doctrines of men.</w:t>
      </w:r>
    </w:p>
    <w:p w14:paraId="2E1418A4" w14:textId="77777777" w:rsidR="00C54CBC" w:rsidRDefault="00C54CBC" w:rsidP="001A5890">
      <w:pPr>
        <w:pStyle w:val="NoSpacing"/>
      </w:pPr>
    </w:p>
    <w:p w14:paraId="2E1418A5" w14:textId="28D65226" w:rsidR="00C54CBC" w:rsidRDefault="00C54CBC" w:rsidP="001A5890">
      <w:pPr>
        <w:pStyle w:val="NoSpacing"/>
      </w:pPr>
      <w:r>
        <w:t>All praises, glory</w:t>
      </w:r>
      <w:r w:rsidR="000C1A22">
        <w:t>,</w:t>
      </w:r>
      <w:r>
        <w:t xml:space="preserve"> </w:t>
      </w:r>
      <w:r w:rsidRPr="000C1A22">
        <w:rPr>
          <w:noProof/>
        </w:rPr>
        <w:t>and</w:t>
      </w:r>
      <w:r>
        <w:t xml:space="preserve"> appreciation to the Almighty Heavenly Father, and our Lord and Messiah Christ for the baptism by the Holy Ghost/Spirit and of fire!</w:t>
      </w:r>
    </w:p>
    <w:p w14:paraId="2E1418A6" w14:textId="77777777" w:rsidR="00F251DE" w:rsidRDefault="00F251DE" w:rsidP="001A5890">
      <w:pPr>
        <w:pStyle w:val="NoSpacing"/>
      </w:pPr>
    </w:p>
    <w:p w14:paraId="2E1418A7" w14:textId="77777777" w:rsidR="00796A20" w:rsidRDefault="00F251DE" w:rsidP="001A5890">
      <w:pPr>
        <w:pStyle w:val="NoSpacing"/>
      </w:pPr>
      <w:r>
        <w:t xml:space="preserve">1611 king </w:t>
      </w:r>
      <w:r w:rsidRPr="001D60F5">
        <w:rPr>
          <w:noProof/>
        </w:rPr>
        <w:t>james</w:t>
      </w:r>
      <w:r>
        <w:t xml:space="preserve"> version bible</w:t>
      </w:r>
      <w:r w:rsidR="00796A20">
        <w:t>; www.thetruththebible.com</w:t>
      </w:r>
    </w:p>
    <w:sectPr w:rsidR="00796A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M7A0MjUysTQ2MTFW0lEKTi0uzszPAykwrAUA4bO1wCwAAAA="/>
  </w:docVars>
  <w:rsids>
    <w:rsidRoot w:val="001A5890"/>
    <w:rsid w:val="00011F76"/>
    <w:rsid w:val="0005589C"/>
    <w:rsid w:val="000769D7"/>
    <w:rsid w:val="000B7477"/>
    <w:rsid w:val="000C1A22"/>
    <w:rsid w:val="00117EA7"/>
    <w:rsid w:val="001458A0"/>
    <w:rsid w:val="001A5890"/>
    <w:rsid w:val="001D60F5"/>
    <w:rsid w:val="00236F3E"/>
    <w:rsid w:val="00261C2C"/>
    <w:rsid w:val="00385313"/>
    <w:rsid w:val="00386385"/>
    <w:rsid w:val="003B4FE4"/>
    <w:rsid w:val="00404DED"/>
    <w:rsid w:val="0040591C"/>
    <w:rsid w:val="004B1AF2"/>
    <w:rsid w:val="004D236E"/>
    <w:rsid w:val="004F7D28"/>
    <w:rsid w:val="00542879"/>
    <w:rsid w:val="00562150"/>
    <w:rsid w:val="00577507"/>
    <w:rsid w:val="005D1AE3"/>
    <w:rsid w:val="00632301"/>
    <w:rsid w:val="006503E7"/>
    <w:rsid w:val="006D731D"/>
    <w:rsid w:val="00734D88"/>
    <w:rsid w:val="00740CEC"/>
    <w:rsid w:val="00790855"/>
    <w:rsid w:val="00796A20"/>
    <w:rsid w:val="007D3512"/>
    <w:rsid w:val="007E7CE3"/>
    <w:rsid w:val="00803F57"/>
    <w:rsid w:val="00840AB0"/>
    <w:rsid w:val="008A4DCB"/>
    <w:rsid w:val="00930ACA"/>
    <w:rsid w:val="00A83EF4"/>
    <w:rsid w:val="00AB1431"/>
    <w:rsid w:val="00AB1D2A"/>
    <w:rsid w:val="00AD30BE"/>
    <w:rsid w:val="00B22794"/>
    <w:rsid w:val="00B57A09"/>
    <w:rsid w:val="00BA6416"/>
    <w:rsid w:val="00C54CBC"/>
    <w:rsid w:val="00CA3176"/>
    <w:rsid w:val="00D30302"/>
    <w:rsid w:val="00D41C66"/>
    <w:rsid w:val="00D50EEB"/>
    <w:rsid w:val="00DF084D"/>
    <w:rsid w:val="00E9427A"/>
    <w:rsid w:val="00F251DE"/>
    <w:rsid w:val="00F3592F"/>
    <w:rsid w:val="00F5705D"/>
    <w:rsid w:val="00F61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41854"/>
  <w15:docId w15:val="{35A769B7-464D-418C-B09E-211E303EA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890"/>
    <w:pPr>
      <w:spacing w:after="0" w:line="240" w:lineRule="auto"/>
    </w:pPr>
  </w:style>
  <w:style w:type="character" w:styleId="Hyperlink">
    <w:name w:val="Hyperlink"/>
    <w:basedOn w:val="DefaultParagraphFont"/>
    <w:uiPriority w:val="99"/>
    <w:unhideWhenUsed/>
    <w:rsid w:val="00796A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035130">
      <w:bodyDiv w:val="1"/>
      <w:marLeft w:val="0"/>
      <w:marRight w:val="0"/>
      <w:marTop w:val="0"/>
      <w:marBottom w:val="0"/>
      <w:divBdr>
        <w:top w:val="none" w:sz="0" w:space="0" w:color="auto"/>
        <w:left w:val="none" w:sz="0" w:space="0" w:color="auto"/>
        <w:bottom w:val="none" w:sz="0" w:space="0" w:color="auto"/>
        <w:right w:val="none" w:sz="0" w:space="0" w:color="auto"/>
      </w:divBdr>
    </w:div>
    <w:div w:id="705640519">
      <w:bodyDiv w:val="1"/>
      <w:marLeft w:val="0"/>
      <w:marRight w:val="0"/>
      <w:marTop w:val="0"/>
      <w:marBottom w:val="0"/>
      <w:divBdr>
        <w:top w:val="none" w:sz="0" w:space="0" w:color="auto"/>
        <w:left w:val="none" w:sz="0" w:space="0" w:color="auto"/>
        <w:bottom w:val="none" w:sz="0" w:space="0" w:color="auto"/>
        <w:right w:val="none" w:sz="0" w:space="0" w:color="auto"/>
      </w:divBdr>
    </w:div>
    <w:div w:id="881866512">
      <w:bodyDiv w:val="1"/>
      <w:marLeft w:val="0"/>
      <w:marRight w:val="0"/>
      <w:marTop w:val="0"/>
      <w:marBottom w:val="0"/>
      <w:divBdr>
        <w:top w:val="none" w:sz="0" w:space="0" w:color="auto"/>
        <w:left w:val="none" w:sz="0" w:space="0" w:color="auto"/>
        <w:bottom w:val="none" w:sz="0" w:space="0" w:color="auto"/>
        <w:right w:val="none" w:sz="0" w:space="0" w:color="auto"/>
      </w:divBdr>
    </w:div>
    <w:div w:id="1864704647">
      <w:bodyDiv w:val="1"/>
      <w:marLeft w:val="0"/>
      <w:marRight w:val="0"/>
      <w:marTop w:val="0"/>
      <w:marBottom w:val="0"/>
      <w:divBdr>
        <w:top w:val="none" w:sz="0" w:space="0" w:color="auto"/>
        <w:left w:val="none" w:sz="0" w:space="0" w:color="auto"/>
        <w:bottom w:val="none" w:sz="0" w:space="0" w:color="auto"/>
        <w:right w:val="none" w:sz="0" w:space="0" w:color="auto"/>
      </w:divBdr>
    </w:div>
    <w:div w:id="188614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5</TotalTime>
  <Pages>3</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52</cp:revision>
  <dcterms:created xsi:type="dcterms:W3CDTF">2013-05-16T05:07:00Z</dcterms:created>
  <dcterms:modified xsi:type="dcterms:W3CDTF">2018-08-24T05:10:00Z</dcterms:modified>
</cp:coreProperties>
</file>